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30B8F" w14:textId="1AE43D74" w:rsidR="00300733" w:rsidRDefault="00BD7D2F">
      <w:pPr>
        <w:rPr>
          <w:rFonts w:ascii="Times New Roman" w:hAnsi="Times New Roman" w:cs="Times New Roman"/>
          <w:sz w:val="28"/>
          <w:szCs w:val="28"/>
        </w:rPr>
      </w:pPr>
      <w:r w:rsidRPr="00BD7D2F">
        <w:rPr>
          <w:rFonts w:ascii="Times New Roman" w:hAnsi="Times New Roman" w:cs="Times New Roman"/>
          <w:sz w:val="28"/>
          <w:szCs w:val="28"/>
        </w:rPr>
        <w:t>This week, I set up the array of 34 in the breadboard, and I wrote the required code and tests in the arduino ide, and eventually completed the primary setup of prototype, but since I started with the circuit of the two breadboards, the overall volume was too large, so I was going to refactor the circuit and compress them into a breadboard. And the next thing I'm going to do, is to write a code that allows MCU to analyze the Numbers that are sent back from each sensor, and coordinate several cases to determine the baby's posture.</w:t>
      </w:r>
    </w:p>
    <w:p w14:paraId="303C263A" w14:textId="5D39B083" w:rsidR="003C2ECA" w:rsidRPr="00BD7D2F" w:rsidRDefault="003C2ECA">
      <w:pPr>
        <w:rPr>
          <w:rFonts w:ascii="Times New Roman" w:hAnsi="Times New Roman" w:cs="Times New Roman" w:hint="eastAsia"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drawing>
          <wp:inline distT="0" distB="0" distL="0" distR="0" wp14:anchorId="49AC509F" wp14:editId="3A39FA07">
            <wp:extent cx="4463237" cy="5953125"/>
            <wp:effectExtent l="0" t="0" r="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805" cy="595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2ECA" w:rsidRPr="00BD7D2F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MDAzMTc0NTY3NTNQ0lEKTi0uzszPAykwrAUAVWJzLywAAAA="/>
  </w:docVars>
  <w:rsids>
    <w:rsidRoot w:val="003E6882"/>
    <w:rsid w:val="00300733"/>
    <w:rsid w:val="003C2ECA"/>
    <w:rsid w:val="003E6882"/>
    <w:rsid w:val="00715DAF"/>
    <w:rsid w:val="00961115"/>
    <w:rsid w:val="00BD7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30E31"/>
  <w15:chartTrackingRefBased/>
  <w15:docId w15:val="{B8BE0CB9-AAAF-435C-BC59-0524FB10F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Zhao</dc:creator>
  <cp:keywords/>
  <dc:description/>
  <cp:lastModifiedBy>Feng Zhao</cp:lastModifiedBy>
  <cp:revision>3</cp:revision>
  <dcterms:created xsi:type="dcterms:W3CDTF">2023-03-08T20:24:00Z</dcterms:created>
  <dcterms:modified xsi:type="dcterms:W3CDTF">2023-03-08T20:31:00Z</dcterms:modified>
</cp:coreProperties>
</file>